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FF614C" w14:textId="714ED6B9" w:rsidR="00DE444A" w:rsidRDefault="00DE444A" w:rsidP="0090607F">
      <w:pPr>
        <w:rPr>
          <w:b/>
          <w:bCs/>
        </w:rPr>
      </w:pPr>
      <w:r>
        <w:rPr>
          <w:b/>
          <w:bCs/>
        </w:rPr>
        <w:t>Voter Education Video Production Toolkit</w:t>
      </w:r>
    </w:p>
    <w:p w14:paraId="7D6135F9" w14:textId="4C5FB714" w:rsidR="008B11D4" w:rsidRPr="00DE444A" w:rsidRDefault="008B11D4" w:rsidP="0090607F">
      <w:pPr>
        <w:rPr>
          <w:b/>
          <w:bCs/>
          <w:sz w:val="36"/>
          <w:szCs w:val="36"/>
        </w:rPr>
      </w:pPr>
      <w:r w:rsidRPr="00DE444A">
        <w:rPr>
          <w:b/>
          <w:bCs/>
          <w:sz w:val="36"/>
          <w:szCs w:val="36"/>
        </w:rPr>
        <w:t>ExpressVote XL</w:t>
      </w:r>
      <w:r w:rsidRPr="00DE444A">
        <w:rPr>
          <w:b/>
          <w:bCs/>
          <w:sz w:val="36"/>
          <w:szCs w:val="36"/>
        </w:rPr>
        <w:br/>
        <w:t>How to Vote script</w:t>
      </w:r>
    </w:p>
    <w:p w14:paraId="7251C4EC" w14:textId="77777777" w:rsidR="008B11D4" w:rsidRDefault="008B11D4" w:rsidP="0090607F"/>
    <w:p w14:paraId="70406FE4" w14:textId="1E16F8C1" w:rsidR="0090607F" w:rsidRDefault="0090607F" w:rsidP="0090607F">
      <w:r>
        <w:t>This short video provides step by step instructions for how to vote on the Express Vote X-L.</w:t>
      </w:r>
    </w:p>
    <w:p w14:paraId="73117FC0" w14:textId="77777777" w:rsidR="0090607F" w:rsidRDefault="0090607F" w:rsidP="0090607F">
      <w:r>
        <w:t xml:space="preserve">You will insert the card you receive after checking in, into the card slot on the front lower right-hand side of the machine. The card must be inserted with the corner cut edge first and the corner cut on the right. </w:t>
      </w:r>
    </w:p>
    <w:p w14:paraId="015EE7C2" w14:textId="77777777" w:rsidR="0090607F" w:rsidRDefault="0090607F" w:rsidP="0090607F">
      <w:r>
        <w:t xml:space="preserve">The ballot will display on the screen. You will mark your votes by touching anywhere inside the box around your choice -- once selected; your choice will be highlighted in green. </w:t>
      </w:r>
    </w:p>
    <w:p w14:paraId="30EDAC75" w14:textId="77777777" w:rsidR="0090607F" w:rsidRDefault="0090607F" w:rsidP="0090607F">
      <w:r>
        <w:t>After you’ve finished marking all your choices DON’T FORGET to review every selection before casting your ballot. You can deselect a choice by touching it again.</w:t>
      </w:r>
    </w:p>
    <w:p w14:paraId="28FDDA13" w14:textId="77777777" w:rsidR="0090607F" w:rsidRDefault="0090607F" w:rsidP="0090607F">
      <w:r>
        <w:t xml:space="preserve">After you have reviewed and verified your choices, and are satisfied with all your selections, you will complete the following steps to cast your ballot. </w:t>
      </w:r>
    </w:p>
    <w:p w14:paraId="2DA3DA84" w14:textId="77777777" w:rsidR="0090607F" w:rsidRDefault="0090607F" w:rsidP="0090607F">
      <w:r>
        <w:t xml:space="preserve">You will touch Print Ballot on the bottom right corner of the screen. </w:t>
      </w:r>
    </w:p>
    <w:p w14:paraId="0202C05A" w14:textId="77777777" w:rsidR="0090607F" w:rsidRDefault="0090607F" w:rsidP="0090607F">
      <w:r>
        <w:t>A confirmation window will display to signal that you are about to print your selections.</w:t>
      </w:r>
    </w:p>
    <w:p w14:paraId="3E99F5FA" w14:textId="77777777" w:rsidR="0090607F" w:rsidRDefault="0090607F" w:rsidP="0090607F">
      <w:r>
        <w:t>After you touch Print, your printed vote summary card will appear in the clear preview window. Once again, take the time to inspect your printed choices carefully.</w:t>
      </w:r>
    </w:p>
    <w:p w14:paraId="337E5FA3" w14:textId="77777777" w:rsidR="0090607F" w:rsidRDefault="0090607F" w:rsidP="0090607F">
      <w:r>
        <w:t>If you are satisfied with your choices printed on your vote summary card, you will touch the Cast button on the screen to submit your ballot.</w:t>
      </w:r>
    </w:p>
    <w:p w14:paraId="1227C0EA" w14:textId="77777777" w:rsidR="0090607F" w:rsidRDefault="0090607F" w:rsidP="0090607F">
      <w:r>
        <w:t>Your choices from the printed card are scanned for tabulation and the printed card is deposited into the secure card container.</w:t>
      </w:r>
    </w:p>
    <w:p w14:paraId="1A209C8A" w14:textId="77777777" w:rsidR="0090607F" w:rsidRDefault="0090607F" w:rsidP="0090607F">
      <w:r>
        <w:t>If you decide to change your votes after reviewing, you will need to select Quit on the screen. This will cancel the voting session, meaning you will need to contact a poll worker.</w:t>
      </w:r>
    </w:p>
    <w:p w14:paraId="70221134" w14:textId="77777777" w:rsidR="0090607F" w:rsidRDefault="0090607F" w:rsidP="0090607F">
      <w:r>
        <w:t>For voters with physical, perceptual or cognitive disabilities, the Express Vote XL is a fully compliant ADA voting solution, enabling every voter to cast their ballot independently.</w:t>
      </w:r>
    </w:p>
    <w:p w14:paraId="65FAE522" w14:textId="77777777" w:rsidR="0090607F" w:rsidRDefault="0090607F" w:rsidP="0090607F">
      <w:r>
        <w:t xml:space="preserve">Thanks for watching. See you at the polls! </w:t>
      </w:r>
    </w:p>
    <w:p w14:paraId="6FA54BD6" w14:textId="77777777" w:rsidR="001A7942" w:rsidRDefault="001A7942" w:rsidP="000F28AC"/>
    <w:p w14:paraId="08894454" w14:textId="77777777" w:rsidR="006021AB" w:rsidRDefault="006021AB"/>
    <w:sectPr w:rsidR="006021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AEF" w:usb1="4000207B" w:usb2="00000000" w:usb3="00000000" w:csb0="000001B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NLQ0MjC1NLcwNDRU0lEKTi0uzszPAykwqwUACy2M5SwAAAA="/>
  </w:docVars>
  <w:rsids>
    <w:rsidRoot w:val="00D9254C"/>
    <w:rsid w:val="00045B49"/>
    <w:rsid w:val="00045E5B"/>
    <w:rsid w:val="00057600"/>
    <w:rsid w:val="000C74CF"/>
    <w:rsid w:val="000F28AC"/>
    <w:rsid w:val="00117898"/>
    <w:rsid w:val="00145223"/>
    <w:rsid w:val="001A7942"/>
    <w:rsid w:val="002C0483"/>
    <w:rsid w:val="00354F6E"/>
    <w:rsid w:val="003B22AB"/>
    <w:rsid w:val="003B2BE0"/>
    <w:rsid w:val="003C1F57"/>
    <w:rsid w:val="003E1552"/>
    <w:rsid w:val="00517190"/>
    <w:rsid w:val="005815B2"/>
    <w:rsid w:val="005975AD"/>
    <w:rsid w:val="006021AB"/>
    <w:rsid w:val="00731F0E"/>
    <w:rsid w:val="00732503"/>
    <w:rsid w:val="00786C1E"/>
    <w:rsid w:val="007F2A70"/>
    <w:rsid w:val="00890829"/>
    <w:rsid w:val="008B11D4"/>
    <w:rsid w:val="0090607F"/>
    <w:rsid w:val="00971E00"/>
    <w:rsid w:val="00980654"/>
    <w:rsid w:val="009F6920"/>
    <w:rsid w:val="00A0717F"/>
    <w:rsid w:val="00A123CE"/>
    <w:rsid w:val="00A32247"/>
    <w:rsid w:val="00A323A2"/>
    <w:rsid w:val="00A54382"/>
    <w:rsid w:val="00A85D6A"/>
    <w:rsid w:val="00AA2300"/>
    <w:rsid w:val="00B3641D"/>
    <w:rsid w:val="00C2385D"/>
    <w:rsid w:val="00C76401"/>
    <w:rsid w:val="00CA1404"/>
    <w:rsid w:val="00CA6792"/>
    <w:rsid w:val="00D37670"/>
    <w:rsid w:val="00D9254C"/>
    <w:rsid w:val="00DA199C"/>
    <w:rsid w:val="00DE444A"/>
    <w:rsid w:val="00E86A9A"/>
    <w:rsid w:val="00EE47C5"/>
    <w:rsid w:val="00F45408"/>
    <w:rsid w:val="00F66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51A0B"/>
  <w15:chartTrackingRefBased/>
  <w15:docId w15:val="{FC3E3157-6772-4FE2-B018-E15473A88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E47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7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7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7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7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7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7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ester, Jill</dc:creator>
  <cp:keywords/>
  <dc:description/>
  <cp:lastModifiedBy>Fitzgerald, Kevin</cp:lastModifiedBy>
  <cp:revision>4</cp:revision>
  <dcterms:created xsi:type="dcterms:W3CDTF">2019-09-12T00:22:00Z</dcterms:created>
  <dcterms:modified xsi:type="dcterms:W3CDTF">2020-05-12T17:01:00Z</dcterms:modified>
</cp:coreProperties>
</file>